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0F9DCE51" w:rsidR="002A6029" w:rsidRDefault="00EB26F0" w:rsidP="00A55092">
      <w:pPr>
        <w:pStyle w:val="Title"/>
        <w:jc w:val="center"/>
      </w:pPr>
      <w:r>
        <w:t>CSC 2500: Unix Programming La</w:t>
      </w:r>
      <w:r w:rsidR="00A55092">
        <w:t>b</w:t>
      </w:r>
      <w:bookmarkStart w:id="0" w:name="_GoBack"/>
      <w:bookmarkEnd w:id="0"/>
    </w:p>
    <w:p w14:paraId="00000002" w14:textId="378D6F34" w:rsidR="002A6029" w:rsidRDefault="00EB26F0">
      <w:pPr>
        <w:pStyle w:val="Subtitle"/>
        <w:spacing w:after="0"/>
        <w:jc w:val="center"/>
      </w:pPr>
      <w:bookmarkStart w:id="1" w:name="_heading=h.rkokdra2aglz" w:colFirst="0" w:colLast="0"/>
      <w:bookmarkEnd w:id="1"/>
      <w:r>
        <w:t xml:space="preserve">Lab </w:t>
      </w:r>
      <w:r w:rsidR="00041FC8">
        <w:t>0</w:t>
      </w:r>
      <w:r w:rsidR="00D72180">
        <w:t>4</w:t>
      </w:r>
      <w:r>
        <w:t xml:space="preserve"> </w:t>
      </w:r>
      <w:r w:rsidR="005B5889">
        <w:t>–</w:t>
      </w:r>
      <w:r>
        <w:t xml:space="preserve"> </w:t>
      </w:r>
      <w:r w:rsidR="00041FC8">
        <w:t>Working with Vim</w:t>
      </w:r>
    </w:p>
    <w:p w14:paraId="1FDC3E5D" w14:textId="79252459" w:rsidR="00A37DA4" w:rsidRDefault="00A37DA4">
      <w:pPr>
        <w:pStyle w:val="Heading1"/>
      </w:pPr>
      <w:r>
        <w:t>Instructions</w:t>
      </w:r>
    </w:p>
    <w:p w14:paraId="00000003" w14:textId="382C8AF9" w:rsidR="002A6029" w:rsidRDefault="005B5889" w:rsidP="00A37DA4">
      <w:pPr>
        <w:pStyle w:val="Heading2"/>
      </w:pPr>
      <w:r>
        <w:t xml:space="preserve">General </w:t>
      </w:r>
      <w:r w:rsidR="00EB26F0">
        <w:t>Instructions</w:t>
      </w:r>
    </w:p>
    <w:p w14:paraId="00000004" w14:textId="57462E84" w:rsidR="002A6029" w:rsidRDefault="00EB26F0">
      <w:r>
        <w:t>Using your book and previous lecture material, fill out this assignment sheet.</w:t>
      </w:r>
      <w:r w:rsidR="005B5889">
        <w:t xml:space="preserve"> </w:t>
      </w:r>
      <w:r w:rsidR="005B5889" w:rsidRPr="005B5889">
        <w:rPr>
          <w:b/>
          <w:bCs/>
        </w:rPr>
        <w:t xml:space="preserve">Use </w:t>
      </w:r>
      <w:r w:rsidR="005B5889" w:rsidRPr="005B5889">
        <w:rPr>
          <w:b/>
          <w:bCs/>
          <w:color w:val="FF0000"/>
        </w:rPr>
        <w:t xml:space="preserve">red </w:t>
      </w:r>
      <w:r w:rsidR="005B5889" w:rsidRPr="005B5889">
        <w:rPr>
          <w:b/>
          <w:bCs/>
        </w:rPr>
        <w:t>text to signify your answers.</w:t>
      </w:r>
      <w:r>
        <w:t xml:space="preserve"> This assignment corresponds with chapters </w:t>
      </w:r>
      <w:r w:rsidR="008452ED">
        <w:t>6-7</w:t>
      </w:r>
      <w:r>
        <w:t xml:space="preserve"> of your textbook. You should utilize online resources to answer these questions as well. </w:t>
      </w:r>
    </w:p>
    <w:p w14:paraId="5BE9961E" w14:textId="4336108B" w:rsidR="005B5889" w:rsidRDefault="005B5889" w:rsidP="00A37DA4">
      <w:pPr>
        <w:pStyle w:val="Heading2"/>
      </w:pPr>
      <w:r>
        <w:t>Submission Instructions</w:t>
      </w:r>
    </w:p>
    <w:p w14:paraId="7432381F" w14:textId="2DB28EB8" w:rsidR="005618DC" w:rsidRDefault="005618DC" w:rsidP="005618DC">
      <w:r>
        <w:t xml:space="preserve">To submit, </w:t>
      </w:r>
      <w:r w:rsidRPr="005B5889">
        <w:rPr>
          <w:b/>
          <w:bCs/>
        </w:rPr>
        <w:t>change the name in the header</w:t>
      </w:r>
      <w:r>
        <w:t xml:space="preserve"> and save this document as a PDF.</w:t>
      </w:r>
      <w:r w:rsidR="00F9345F">
        <w:t xml:space="preserve">  </w:t>
      </w:r>
      <w:r w:rsidR="00DA0921">
        <w:t>You will also need to move your ‘</w:t>
      </w:r>
      <w:r w:rsidR="00DA0921" w:rsidRPr="008452ED">
        <w:rPr>
          <w:rStyle w:val="CodeChar"/>
        </w:rPr>
        <w:t>aboutme.sh</w:t>
      </w:r>
      <w:r w:rsidR="00DA0921">
        <w:t xml:space="preserve">’ file to your host machine. </w:t>
      </w:r>
      <w:r w:rsidR="00F9345F">
        <w:t xml:space="preserve">Attach your PDF document </w:t>
      </w:r>
      <w:r w:rsidR="00DA0921">
        <w:t>and your ‘</w:t>
      </w:r>
      <w:r w:rsidR="00DA0921" w:rsidRPr="008452ED">
        <w:rPr>
          <w:rStyle w:val="CodeChar"/>
        </w:rPr>
        <w:t>aboutme.sh</w:t>
      </w:r>
      <w:r w:rsidR="00DA0921">
        <w:t xml:space="preserve">’ file </w:t>
      </w:r>
      <w:r w:rsidR="00F9345F">
        <w:t>to the iLearn dropbox.</w:t>
      </w:r>
    </w:p>
    <w:p w14:paraId="00000005" w14:textId="3A9F58D7" w:rsidR="002A6029" w:rsidRDefault="00EB26F0">
      <w:pPr>
        <w:pStyle w:val="Heading1"/>
      </w:pPr>
      <w:r>
        <w:t>Lab</w:t>
      </w:r>
      <w:r w:rsidR="00DA0921">
        <w:t xml:space="preserve"> Directions</w:t>
      </w:r>
    </w:p>
    <w:p w14:paraId="531E6C8F" w14:textId="36816A4B" w:rsidR="00A37DA4" w:rsidRPr="00A37DA4" w:rsidRDefault="00A37DA4" w:rsidP="00A37DA4">
      <w:pPr>
        <w:pStyle w:val="Heading2"/>
      </w:pPr>
      <w:r>
        <w:t>Description</w:t>
      </w:r>
    </w:p>
    <w:p w14:paraId="6D176FD1" w14:textId="6F2C61D9" w:rsidR="00A37DA4" w:rsidRDefault="00A37DA4" w:rsidP="00A37DA4">
      <w:pPr>
        <w:spacing w:after="240"/>
      </w:pPr>
      <w:r>
        <w:t>The vi</w:t>
      </w:r>
      <w:r w:rsidR="008452ED">
        <w:t>m</w:t>
      </w:r>
      <w:r>
        <w:t xml:space="preserve"> program is a full-screen text editor that can almost certainly be found on all UNIX systems. vi does not use a large amount of system resources and yet it is very powerful. We are only going touch on vi basics so that you will be able to create and edit files in the coming lessons. </w:t>
      </w:r>
    </w:p>
    <w:p w14:paraId="7AE5B46B" w14:textId="7693D88F" w:rsidR="00A37DA4" w:rsidRDefault="00A37DA4" w:rsidP="00A37DA4">
      <w:pPr>
        <w:spacing w:after="240"/>
      </w:pPr>
      <w:r>
        <w:t>There are two modes in vi</w:t>
      </w:r>
      <w:r w:rsidR="008452ED">
        <w:t>m</w:t>
      </w:r>
      <w:r>
        <w:t xml:space="preserve">. The first is input mode. In </w:t>
      </w:r>
      <w:r w:rsidRPr="00E520DD">
        <w:rPr>
          <w:i/>
          <w:iCs/>
        </w:rPr>
        <w:t>input</w:t>
      </w:r>
      <w:r>
        <w:t xml:space="preserve"> mode, text is entered in the document. You can insert or append text. The second mode is </w:t>
      </w:r>
      <w:r w:rsidRPr="00E520DD">
        <w:rPr>
          <w:i/>
          <w:iCs/>
        </w:rPr>
        <w:t>command</w:t>
      </w:r>
      <w:r>
        <w:t xml:space="preserve"> mode. When vi</w:t>
      </w:r>
      <w:r w:rsidR="008452ED">
        <w:t>m</w:t>
      </w:r>
      <w:r>
        <w:t xml:space="preserve"> is in command mode, you can move within the document, merge lines, search, cut, and so on. You can do </w:t>
      </w:r>
      <w:proofErr w:type="gramStart"/>
      <w:r w:rsidR="00CE4C74">
        <w:t>all</w:t>
      </w:r>
      <w:r>
        <w:t xml:space="preserve"> of</w:t>
      </w:r>
      <w:proofErr w:type="gramEnd"/>
      <w:r>
        <w:t xml:space="preserve"> the functions of vi</w:t>
      </w:r>
      <w:r w:rsidR="008452ED">
        <w:t>m</w:t>
      </w:r>
      <w:r>
        <w:t xml:space="preserve"> from command mode except enter new text. Text can only be entered when in </w:t>
      </w:r>
      <w:r w:rsidR="00CE4C74">
        <w:rPr>
          <w:i/>
          <w:iCs/>
        </w:rPr>
        <w:t>input</w:t>
      </w:r>
      <w:r>
        <w:t xml:space="preserve"> mode.</w:t>
      </w:r>
    </w:p>
    <w:p w14:paraId="7E31CCE8" w14:textId="77777777" w:rsidR="008452ED" w:rsidRDefault="008452ED">
      <w:pPr>
        <w:rPr>
          <w:sz w:val="32"/>
          <w:szCs w:val="32"/>
        </w:rPr>
      </w:pPr>
      <w:r>
        <w:br w:type="page"/>
      </w:r>
    </w:p>
    <w:p w14:paraId="26232034" w14:textId="16FCE033" w:rsidR="00A37DA4" w:rsidRPr="00A37DA4" w:rsidRDefault="00A37DA4" w:rsidP="00A37DA4">
      <w:pPr>
        <w:pStyle w:val="Heading2"/>
      </w:pPr>
      <w:r>
        <w:lastRenderedPageBreak/>
        <w:t>Getting Started</w:t>
      </w:r>
    </w:p>
    <w:p w14:paraId="28C1784A" w14:textId="01088DCD" w:rsidR="005B5889" w:rsidRDefault="00A37DA4" w:rsidP="00A37DA4">
      <w:pPr>
        <w:pStyle w:val="ListParagraph"/>
        <w:numPr>
          <w:ilvl w:val="0"/>
          <w:numId w:val="2"/>
        </w:numPr>
      </w:pPr>
      <w:r>
        <w:t>Install Vim</w:t>
      </w:r>
    </w:p>
    <w:p w14:paraId="40349331" w14:textId="5FB2CBB8" w:rsidR="00A37DA4" w:rsidRPr="00DA0921" w:rsidRDefault="00A37DA4" w:rsidP="008452ED">
      <w:pPr>
        <w:pStyle w:val="Code"/>
        <w:numPr>
          <w:ilvl w:val="1"/>
          <w:numId w:val="2"/>
        </w:numPr>
      </w:pPr>
      <w:r w:rsidRPr="00DA0921">
        <w:t>sudo apt-get update</w:t>
      </w:r>
    </w:p>
    <w:p w14:paraId="693E48E7" w14:textId="29A26CD4" w:rsidR="00DA0921" w:rsidRDefault="00DA0921" w:rsidP="00DA0921">
      <w:pPr>
        <w:pStyle w:val="ListParagraph"/>
        <w:numPr>
          <w:ilvl w:val="2"/>
          <w:numId w:val="2"/>
        </w:numPr>
      </w:pPr>
      <w:r>
        <w:t>this goes and checks for updates for your system.</w:t>
      </w:r>
    </w:p>
    <w:p w14:paraId="647E4AD4" w14:textId="4CF5EED3" w:rsidR="00A37DA4" w:rsidRPr="00DA0921" w:rsidRDefault="00A37DA4" w:rsidP="008452ED">
      <w:pPr>
        <w:pStyle w:val="Code"/>
        <w:numPr>
          <w:ilvl w:val="1"/>
          <w:numId w:val="2"/>
        </w:numPr>
      </w:pPr>
      <w:r w:rsidRPr="00DA0921">
        <w:t>sudo apt-get upgrade</w:t>
      </w:r>
    </w:p>
    <w:p w14:paraId="11D7E2BB" w14:textId="5D4E8DCA" w:rsidR="00DA0921" w:rsidRDefault="00DA0921" w:rsidP="00DA0921">
      <w:pPr>
        <w:pStyle w:val="ListParagraph"/>
        <w:numPr>
          <w:ilvl w:val="2"/>
          <w:numId w:val="2"/>
        </w:numPr>
      </w:pPr>
      <w:r>
        <w:t>this will download and install the updates found in step 1.a.</w:t>
      </w:r>
    </w:p>
    <w:p w14:paraId="24B48EC4" w14:textId="3AD284B4" w:rsidR="00A37DA4" w:rsidRPr="00DA0921" w:rsidRDefault="00A37DA4" w:rsidP="008452ED">
      <w:pPr>
        <w:pStyle w:val="Code"/>
        <w:numPr>
          <w:ilvl w:val="1"/>
          <w:numId w:val="2"/>
        </w:numPr>
      </w:pPr>
      <w:r w:rsidRPr="00DA0921">
        <w:t>sudo apt-get install n</w:t>
      </w:r>
      <w:r w:rsidR="00E520DD" w:rsidRPr="00DA0921">
        <w:t>eo</w:t>
      </w:r>
      <w:r w:rsidRPr="00DA0921">
        <w:t>vim</w:t>
      </w:r>
    </w:p>
    <w:p w14:paraId="20D7424C" w14:textId="75A8F61D" w:rsidR="00A37DA4" w:rsidRDefault="00A37DA4" w:rsidP="00E520DD">
      <w:pPr>
        <w:pStyle w:val="ListParagraph"/>
        <w:numPr>
          <w:ilvl w:val="2"/>
          <w:numId w:val="2"/>
        </w:numPr>
      </w:pPr>
      <w:r>
        <w:t>‘n</w:t>
      </w:r>
      <w:r w:rsidR="00E520DD">
        <w:t>eo</w:t>
      </w:r>
      <w:r>
        <w:t xml:space="preserve">vim’ is NeoVim, a newer slimmer package of ‘vim’.  These two packages are essentially the same and can be used interchangeably. </w:t>
      </w:r>
    </w:p>
    <w:p w14:paraId="00259F40" w14:textId="6C273E64" w:rsidR="00E520DD" w:rsidRDefault="00E520DD" w:rsidP="00E520DD">
      <w:pPr>
        <w:pStyle w:val="ListParagraph"/>
        <w:numPr>
          <w:ilvl w:val="0"/>
          <w:numId w:val="2"/>
        </w:numPr>
      </w:pPr>
      <w:r>
        <w:t>Type ‘</w:t>
      </w:r>
      <w:r w:rsidR="00CC1F4D">
        <w:rPr>
          <w:rStyle w:val="CodeChar"/>
        </w:rPr>
        <w:t>nv</w:t>
      </w:r>
      <w:r w:rsidRPr="008452ED">
        <w:rPr>
          <w:rStyle w:val="CodeChar"/>
        </w:rPr>
        <w:t>im showShells.sh</w:t>
      </w:r>
      <w:r w:rsidRPr="008452ED">
        <w:t>’</w:t>
      </w:r>
    </w:p>
    <w:p w14:paraId="0E3D0324" w14:textId="3CAFC08F" w:rsidR="00E520DD" w:rsidRDefault="00E520DD" w:rsidP="00E520DD">
      <w:pPr>
        <w:pStyle w:val="ListParagraph"/>
        <w:numPr>
          <w:ilvl w:val="0"/>
          <w:numId w:val="2"/>
        </w:numPr>
      </w:pPr>
      <w:r>
        <w:t>Tap ‘</w:t>
      </w:r>
      <w:r w:rsidRPr="008452ED">
        <w:rPr>
          <w:rStyle w:val="CodeChar"/>
        </w:rPr>
        <w:t>i</w:t>
      </w:r>
      <w:r>
        <w:t xml:space="preserve">’ on your keyboard to enter </w:t>
      </w:r>
      <w:r>
        <w:rPr>
          <w:i/>
          <w:iCs/>
        </w:rPr>
        <w:t>input</w:t>
      </w:r>
      <w:r>
        <w:t xml:space="preserve"> mode.</w:t>
      </w:r>
    </w:p>
    <w:p w14:paraId="1AE77C90" w14:textId="77777777" w:rsidR="00E520DD" w:rsidRDefault="00E520DD" w:rsidP="00E520DD">
      <w:pPr>
        <w:pStyle w:val="ListParagraph"/>
        <w:numPr>
          <w:ilvl w:val="0"/>
          <w:numId w:val="2"/>
        </w:numPr>
      </w:pPr>
      <w:r>
        <w:t>Type the following into the file:</w:t>
      </w:r>
    </w:p>
    <w:p w14:paraId="1B8D7098" w14:textId="5CAAAE24" w:rsidR="00E520DD" w:rsidRPr="008452ED" w:rsidRDefault="00E520DD" w:rsidP="008452ED">
      <w:pPr>
        <w:pStyle w:val="Code"/>
      </w:pPr>
      <w:proofErr w:type="gramStart"/>
      <w:r w:rsidRPr="008452ED">
        <w:t>#!/</w:t>
      </w:r>
      <w:proofErr w:type="gramEnd"/>
      <w:r w:rsidRPr="008452ED">
        <w:t>bin/bash</w:t>
      </w:r>
    </w:p>
    <w:p w14:paraId="1C2540F4" w14:textId="0F597E09" w:rsidR="00E520DD" w:rsidRPr="008452ED" w:rsidRDefault="00E520DD" w:rsidP="008452ED">
      <w:pPr>
        <w:pStyle w:val="Code"/>
      </w:pPr>
      <w:r w:rsidRPr="008452ED">
        <w:t>echo "You are running $(uname -s) version $(uname -r)"</w:t>
      </w:r>
    </w:p>
    <w:p w14:paraId="73F82398" w14:textId="77777777" w:rsidR="00E520DD" w:rsidRPr="008452ED" w:rsidRDefault="00E520DD" w:rsidP="008452ED">
      <w:pPr>
        <w:pStyle w:val="Code"/>
      </w:pPr>
      <w:r w:rsidRPr="008452ED">
        <w:t>for x in ash bash bsh csh pdksh ksh sh tcsh zsh; do</w:t>
      </w:r>
    </w:p>
    <w:p w14:paraId="25C0924F" w14:textId="7CC02FD6" w:rsidR="00E520DD" w:rsidRPr="008452ED" w:rsidRDefault="00E520DD" w:rsidP="008452ED">
      <w:pPr>
        <w:pStyle w:val="Code"/>
        <w:ind w:firstLine="720"/>
      </w:pPr>
      <w:r w:rsidRPr="008452ED">
        <w:t>test -x /bin/$x &amp;&amp; shells="$shells $x"</w:t>
      </w:r>
    </w:p>
    <w:p w14:paraId="67B9AB7A" w14:textId="77777777" w:rsidR="00E520DD" w:rsidRPr="008452ED" w:rsidRDefault="00E520DD" w:rsidP="008452ED">
      <w:pPr>
        <w:pStyle w:val="Code"/>
      </w:pPr>
      <w:r w:rsidRPr="008452ED">
        <w:t>done</w:t>
      </w:r>
    </w:p>
    <w:p w14:paraId="3D7B0C6F" w14:textId="12DF3CDD" w:rsidR="00E520DD" w:rsidRPr="008452ED" w:rsidRDefault="00E520DD" w:rsidP="008452ED">
      <w:pPr>
        <w:pStyle w:val="Code"/>
      </w:pPr>
      <w:r w:rsidRPr="008452ED">
        <w:t xml:space="preserve">echo "You have at least the following shells </w:t>
      </w:r>
      <w:proofErr w:type="gramStart"/>
      <w:r w:rsidRPr="008452ED">
        <w:t>installed:$</w:t>
      </w:r>
      <w:proofErr w:type="gramEnd"/>
      <w:r w:rsidRPr="008452ED">
        <w:t>shells"</w:t>
      </w:r>
    </w:p>
    <w:p w14:paraId="64CCB9D4" w14:textId="468A568C" w:rsidR="00DA0921" w:rsidRDefault="00DA0921" w:rsidP="00DA0921">
      <w:pPr>
        <w:pStyle w:val="ListParagraph"/>
        <w:numPr>
          <w:ilvl w:val="0"/>
          <w:numId w:val="2"/>
        </w:numPr>
      </w:pPr>
      <w:r>
        <w:t>Press the escape key to enter command mode.</w:t>
      </w:r>
    </w:p>
    <w:p w14:paraId="41664738" w14:textId="3B00072B" w:rsidR="00DA0921" w:rsidRDefault="00DA0921" w:rsidP="00DA0921">
      <w:pPr>
        <w:pStyle w:val="ListParagraph"/>
        <w:numPr>
          <w:ilvl w:val="0"/>
          <w:numId w:val="2"/>
        </w:numPr>
      </w:pPr>
      <w:r w:rsidRPr="00DA0921">
        <w:t>Move your cursor to the word "at" in the second echo statement. In order to do this, you should use the arrow keys, or the following: "</w:t>
      </w:r>
      <w:r w:rsidRPr="008452ED">
        <w:rPr>
          <w:rStyle w:val="CodeChar"/>
        </w:rPr>
        <w:t>l</w:t>
      </w:r>
      <w:r w:rsidRPr="00DA0921">
        <w:t>" moves your cursor right, "</w:t>
      </w:r>
      <w:r w:rsidRPr="008452ED">
        <w:rPr>
          <w:rStyle w:val="CodeChar"/>
        </w:rPr>
        <w:t>h</w:t>
      </w:r>
      <w:r w:rsidRPr="00DA0921">
        <w:t>" moves your cursor left, "</w:t>
      </w:r>
      <w:r w:rsidRPr="008452ED">
        <w:rPr>
          <w:rStyle w:val="CodeChar"/>
        </w:rPr>
        <w:t>k</w:t>
      </w:r>
      <w:r w:rsidRPr="00DA0921">
        <w:t>" moves your cursor up, and "</w:t>
      </w:r>
      <w:r w:rsidRPr="008452ED">
        <w:rPr>
          <w:rStyle w:val="CodeChar"/>
        </w:rPr>
        <w:t>j</w:t>
      </w:r>
      <w:r w:rsidRPr="00DA0921">
        <w:t>" moves down. Practice moving around until you get to the first "at" in this script.</w:t>
      </w:r>
    </w:p>
    <w:p w14:paraId="697D8E4A" w14:textId="77777777" w:rsidR="00DA0921" w:rsidRPr="00DA0921" w:rsidRDefault="00DA0921" w:rsidP="00DA0921">
      <w:pPr>
        <w:pStyle w:val="ListParagraph"/>
        <w:numPr>
          <w:ilvl w:val="0"/>
          <w:numId w:val="2"/>
        </w:numPr>
      </w:pPr>
      <w:r w:rsidRPr="00DA0921">
        <w:t>Is your cursor placed before the word? Place it after the word by hitting the "</w:t>
      </w:r>
      <w:r w:rsidRPr="008452ED">
        <w:rPr>
          <w:rStyle w:val="CodeChar"/>
        </w:rPr>
        <w:t>w</w:t>
      </w:r>
      <w:r w:rsidRPr="00DA0921">
        <w:t>" key. Now, hit the "</w:t>
      </w:r>
      <w:r w:rsidRPr="008452ED">
        <w:rPr>
          <w:rStyle w:val="CodeChar"/>
        </w:rPr>
        <w:t>b</w:t>
      </w:r>
      <w:r w:rsidRPr="00DA0921">
        <w:t>" key. Pretty neat, isn’t it? Play around for a minute and then bring yourself back to the beginning of the word "at."</w:t>
      </w:r>
    </w:p>
    <w:p w14:paraId="7F7CFD75" w14:textId="77777777" w:rsidR="00DA0921" w:rsidRPr="00DA0921" w:rsidRDefault="00DA0921" w:rsidP="00DA0921">
      <w:pPr>
        <w:pStyle w:val="ListParagraph"/>
        <w:numPr>
          <w:ilvl w:val="0"/>
          <w:numId w:val="2"/>
        </w:numPr>
      </w:pPr>
      <w:r w:rsidRPr="00DA0921">
        <w:t>Now, press "</w:t>
      </w:r>
      <w:r w:rsidRPr="008452ED">
        <w:rPr>
          <w:rStyle w:val="CodeChar"/>
        </w:rPr>
        <w:t>dd</w:t>
      </w:r>
      <w:r w:rsidRPr="00DA0921">
        <w:t>". We erased the whole line! Type "</w:t>
      </w:r>
      <w:r w:rsidRPr="008452ED">
        <w:rPr>
          <w:rStyle w:val="CodeChar"/>
        </w:rPr>
        <w:t>u</w:t>
      </w:r>
      <w:r w:rsidRPr="00DA0921">
        <w:t>". It is fixed!</w:t>
      </w:r>
    </w:p>
    <w:p w14:paraId="4A565374" w14:textId="77777777" w:rsidR="00DA0921" w:rsidRDefault="00DA0921" w:rsidP="00DA0921">
      <w:pPr>
        <w:pStyle w:val="ListParagraph"/>
        <w:numPr>
          <w:ilvl w:val="0"/>
          <w:numId w:val="2"/>
        </w:numPr>
      </w:pPr>
      <w:r>
        <w:t>Make sure you are located right at the word "at" and press "</w:t>
      </w:r>
      <w:r w:rsidRPr="008452ED">
        <w:rPr>
          <w:rStyle w:val="CodeChar"/>
        </w:rPr>
        <w:t>dw</w:t>
      </w:r>
      <w:r>
        <w:t>". This should delete the word. Press the period key on your keyboard to repeat the previous command.</w:t>
      </w:r>
    </w:p>
    <w:p w14:paraId="6CCC6D51" w14:textId="4AC85F53" w:rsidR="00DA0921" w:rsidRDefault="00DA0921" w:rsidP="00DA0921">
      <w:pPr>
        <w:pStyle w:val="ListParagraph"/>
        <w:numPr>
          <w:ilvl w:val="0"/>
          <w:numId w:val="2"/>
        </w:numPr>
      </w:pPr>
      <w:r>
        <w:t xml:space="preserve">Now, let’s save the document. Press the ESC key to bring yourself back to command mode. Then </w:t>
      </w:r>
      <w:r w:rsidR="008452ED">
        <w:t>type</w:t>
      </w:r>
      <w:r>
        <w:t xml:space="preserve"> </w:t>
      </w:r>
      <w:proofErr w:type="gramStart"/>
      <w:r w:rsidR="008452ED">
        <w:t>“</w:t>
      </w:r>
      <w:r w:rsidR="008452ED" w:rsidRPr="008452ED">
        <w:rPr>
          <w:rStyle w:val="CodeChar"/>
        </w:rPr>
        <w:t>:wq</w:t>
      </w:r>
      <w:proofErr w:type="gramEnd"/>
      <w:r>
        <w:t>"</w:t>
      </w:r>
      <w:r w:rsidR="008452ED">
        <w:t xml:space="preserve"> and hit enter</w:t>
      </w:r>
      <w:r>
        <w:t xml:space="preserve"> to save and quit.</w:t>
      </w:r>
    </w:p>
    <w:p w14:paraId="798AB701" w14:textId="77777777" w:rsidR="00DA0921" w:rsidRDefault="00DA0921" w:rsidP="00DA0921">
      <w:pPr>
        <w:pStyle w:val="ListParagraph"/>
        <w:numPr>
          <w:ilvl w:val="0"/>
          <w:numId w:val="2"/>
        </w:numPr>
      </w:pPr>
      <w:r>
        <w:t xml:space="preserve">Enter the following command: </w:t>
      </w:r>
      <w:r w:rsidRPr="008452ED">
        <w:rPr>
          <w:rStyle w:val="CodeChar"/>
        </w:rPr>
        <w:t>chmod u+x showShells.sh</w:t>
      </w:r>
      <w:r>
        <w:t xml:space="preserve"> </w:t>
      </w:r>
    </w:p>
    <w:p w14:paraId="599BA7DC" w14:textId="77777777" w:rsidR="00DA0921" w:rsidRDefault="00DA0921" w:rsidP="00DA0921">
      <w:pPr>
        <w:pStyle w:val="ListParagraph"/>
        <w:numPr>
          <w:ilvl w:val="0"/>
          <w:numId w:val="2"/>
        </w:numPr>
      </w:pPr>
      <w:r>
        <w:t xml:space="preserve">Now run your new shell script by entering the following command: </w:t>
      </w:r>
      <w:r w:rsidRPr="008452ED">
        <w:rPr>
          <w:rStyle w:val="CodeChar"/>
        </w:rPr>
        <w:t>./showShells.sh</w:t>
      </w:r>
      <w:r>
        <w:t xml:space="preserve"> </w:t>
      </w:r>
    </w:p>
    <w:p w14:paraId="1C332A3B" w14:textId="77777777" w:rsidR="008452ED" w:rsidRDefault="008452ED">
      <w:pPr>
        <w:rPr>
          <w:sz w:val="32"/>
          <w:szCs w:val="32"/>
        </w:rPr>
      </w:pPr>
      <w:r>
        <w:br w:type="page"/>
      </w:r>
    </w:p>
    <w:p w14:paraId="0B1FD6D7" w14:textId="578ECBF4" w:rsidR="00DA0921" w:rsidRDefault="00DA0921" w:rsidP="00DA0921">
      <w:pPr>
        <w:pStyle w:val="Heading2"/>
      </w:pPr>
      <w:r>
        <w:lastRenderedPageBreak/>
        <w:t>Questions</w:t>
      </w:r>
    </w:p>
    <w:p w14:paraId="07CAFB67" w14:textId="08B89137" w:rsidR="00DA0921" w:rsidRDefault="00CE79C9" w:rsidP="00DA0921">
      <w:pPr>
        <w:pStyle w:val="ListParagraph"/>
        <w:numPr>
          <w:ilvl w:val="0"/>
          <w:numId w:val="4"/>
        </w:numPr>
      </w:pPr>
      <w:r>
        <w:t>(1)</w:t>
      </w:r>
      <w:r>
        <w:tab/>
      </w:r>
      <w:r w:rsidR="00DA0921">
        <w:t>What does the shell script print out?</w:t>
      </w:r>
    </w:p>
    <w:p w14:paraId="2BA7A37A" w14:textId="6527DC18" w:rsidR="00D556F7" w:rsidRDefault="00D556F7" w:rsidP="00D556F7"/>
    <w:p w14:paraId="174091B8" w14:textId="745A724D" w:rsidR="00D556F7" w:rsidRDefault="00D556F7" w:rsidP="00D556F7">
      <w:pPr>
        <w:ind w:left="720"/>
        <w:rPr>
          <w:color w:val="FF0000"/>
        </w:rPr>
      </w:pPr>
      <w:r>
        <w:rPr>
          <w:color w:val="FF0000"/>
        </w:rPr>
        <w:t xml:space="preserve">I tried multiple times, but </w:t>
      </w:r>
      <w:r w:rsidR="007D059D">
        <w:rPr>
          <w:color w:val="FF0000"/>
        </w:rPr>
        <w:t>every time</w:t>
      </w:r>
      <w:r>
        <w:rPr>
          <w:color w:val="FF0000"/>
        </w:rPr>
        <w:t xml:space="preserve"> I input the instructions </w:t>
      </w:r>
      <w:proofErr w:type="gramStart"/>
      <w:r>
        <w:rPr>
          <w:color w:val="FF0000"/>
        </w:rPr>
        <w:t>above</w:t>
      </w:r>
      <w:proofErr w:type="gramEnd"/>
      <w:r>
        <w:rPr>
          <w:color w:val="FF0000"/>
        </w:rPr>
        <w:t xml:space="preserve"> I got </w:t>
      </w:r>
    </w:p>
    <w:p w14:paraId="453369B9" w14:textId="3EB20C8A" w:rsidR="00D556F7" w:rsidRPr="00D556F7" w:rsidRDefault="00D556F7" w:rsidP="00D556F7">
      <w:pPr>
        <w:ind w:left="720"/>
        <w:rPr>
          <w:color w:val="FF0000"/>
        </w:rPr>
      </w:pPr>
      <w:r>
        <w:rPr>
          <w:color w:val="FF0000"/>
        </w:rPr>
        <w:t>“-bas</w:t>
      </w:r>
      <w:r w:rsidR="00DE5687">
        <w:rPr>
          <w:color w:val="FF0000"/>
        </w:rPr>
        <w:t>h</w:t>
      </w:r>
      <w:r>
        <w:rPr>
          <w:color w:val="FF0000"/>
        </w:rPr>
        <w:t>: ./showShells.sh: bin/bash: bad interpreter: No such file or directory”</w:t>
      </w:r>
    </w:p>
    <w:p w14:paraId="1EA5FFDD" w14:textId="77777777" w:rsidR="00D556F7" w:rsidRDefault="00D556F7" w:rsidP="00D556F7"/>
    <w:p w14:paraId="37B921EA" w14:textId="1BA0B44C" w:rsidR="00DA0921" w:rsidRDefault="00CE79C9" w:rsidP="00DA0921">
      <w:pPr>
        <w:pStyle w:val="ListParagraph"/>
        <w:numPr>
          <w:ilvl w:val="0"/>
          <w:numId w:val="4"/>
        </w:numPr>
      </w:pPr>
      <w:r>
        <w:t>(3)</w:t>
      </w:r>
      <w:r>
        <w:tab/>
      </w:r>
      <w:r w:rsidR="00DA0921">
        <w:t>What do the following do?</w:t>
      </w:r>
    </w:p>
    <w:p w14:paraId="14415F66" w14:textId="65F134F3" w:rsidR="00DA0921" w:rsidRDefault="00D556F7" w:rsidP="008452ED">
      <w:pPr>
        <w:pStyle w:val="Code"/>
        <w:numPr>
          <w:ilvl w:val="1"/>
          <w:numId w:val="4"/>
        </w:numPr>
      </w:pPr>
      <w:r w:rsidRPr="00DA0921">
        <w:t>C</w:t>
      </w:r>
      <w:r w:rsidR="00DA0921" w:rsidRPr="00DA0921">
        <w:t>hmod</w:t>
      </w:r>
    </w:p>
    <w:p w14:paraId="55CD8C15" w14:textId="4AF13861" w:rsidR="00D556F7" w:rsidRPr="00D556F7" w:rsidRDefault="00D556F7" w:rsidP="00D556F7">
      <w:pPr>
        <w:ind w:left="2880"/>
        <w:rPr>
          <w:color w:val="FF0000"/>
        </w:rPr>
      </w:pPr>
      <w:r>
        <w:rPr>
          <w:color w:val="FF0000"/>
        </w:rPr>
        <w:t>It sets the permissions of files and directories</w:t>
      </w:r>
    </w:p>
    <w:p w14:paraId="505E15DB" w14:textId="236A72D9" w:rsidR="00DA0921" w:rsidRDefault="00D556F7" w:rsidP="008452ED">
      <w:pPr>
        <w:pStyle w:val="Code"/>
        <w:numPr>
          <w:ilvl w:val="1"/>
          <w:numId w:val="4"/>
        </w:numPr>
      </w:pPr>
      <w:r w:rsidRPr="00DA0921">
        <w:t>E</w:t>
      </w:r>
      <w:r w:rsidR="00DA0921" w:rsidRPr="00DA0921">
        <w:t>cho</w:t>
      </w:r>
    </w:p>
    <w:p w14:paraId="3D18216B" w14:textId="555555A2" w:rsidR="00D556F7" w:rsidRPr="00D556F7" w:rsidRDefault="00D556F7" w:rsidP="00D556F7">
      <w:pPr>
        <w:ind w:left="2880"/>
        <w:rPr>
          <w:color w:val="FF0000"/>
        </w:rPr>
      </w:pPr>
      <w:r>
        <w:rPr>
          <w:color w:val="FF0000"/>
        </w:rPr>
        <w:t>It prints out the argument in quotes to the screen</w:t>
      </w:r>
    </w:p>
    <w:p w14:paraId="25E0160E" w14:textId="54E7F562" w:rsidR="00DA0921" w:rsidRDefault="00D556F7" w:rsidP="008452ED">
      <w:pPr>
        <w:pStyle w:val="Code"/>
        <w:numPr>
          <w:ilvl w:val="1"/>
          <w:numId w:val="4"/>
        </w:numPr>
      </w:pPr>
      <w:r w:rsidRPr="00DA0921">
        <w:t>T</w:t>
      </w:r>
      <w:r w:rsidR="00DA0921" w:rsidRPr="00DA0921">
        <w:t>est</w:t>
      </w:r>
    </w:p>
    <w:p w14:paraId="65A8EF06" w14:textId="6D909FDC" w:rsidR="00D556F7" w:rsidRDefault="00D556F7" w:rsidP="00D556F7">
      <w:pPr>
        <w:ind w:left="2880"/>
        <w:rPr>
          <w:color w:val="FF0000"/>
        </w:rPr>
      </w:pPr>
      <w:r>
        <w:rPr>
          <w:color w:val="FF0000"/>
        </w:rPr>
        <w:t>It checks file types and compares values</w:t>
      </w:r>
    </w:p>
    <w:p w14:paraId="6051A88A" w14:textId="77777777" w:rsidR="00D556F7" w:rsidRPr="00D556F7" w:rsidRDefault="00D556F7" w:rsidP="00D556F7">
      <w:pPr>
        <w:ind w:left="2880"/>
        <w:rPr>
          <w:color w:val="FF0000"/>
        </w:rPr>
      </w:pPr>
    </w:p>
    <w:p w14:paraId="15E3EA6B" w14:textId="37BBAC72" w:rsidR="00DA0921" w:rsidRDefault="00CE79C9" w:rsidP="00DA0921">
      <w:pPr>
        <w:pStyle w:val="ListParagraph"/>
        <w:numPr>
          <w:ilvl w:val="0"/>
          <w:numId w:val="4"/>
        </w:numPr>
      </w:pPr>
      <w:r>
        <w:t>(6)</w:t>
      </w:r>
      <w:r>
        <w:tab/>
      </w:r>
      <w:r w:rsidR="00DA0921" w:rsidRPr="00DA0921">
        <w:t xml:space="preserve">Write a shell script called </w:t>
      </w:r>
      <w:r w:rsidR="00DA0921" w:rsidRPr="008452ED">
        <w:rPr>
          <w:rStyle w:val="CodeChar"/>
        </w:rPr>
        <w:t xml:space="preserve">aboutme.sh </w:t>
      </w:r>
      <w:r w:rsidR="00DA0921" w:rsidRPr="00DA0921">
        <w:t xml:space="preserve">that prints your name, rank (freshman, sophomore, junior, senior), and email address on terminal screen. You must begin your shell script with </w:t>
      </w:r>
      <w:proofErr w:type="gramStart"/>
      <w:r w:rsidR="00DA0921" w:rsidRPr="008452ED">
        <w:rPr>
          <w:rStyle w:val="CodeChar"/>
        </w:rPr>
        <w:t>#!/</w:t>
      </w:r>
      <w:proofErr w:type="gramEnd"/>
      <w:r w:rsidR="00DA0921" w:rsidRPr="008452ED">
        <w:rPr>
          <w:rStyle w:val="CodeChar"/>
        </w:rPr>
        <w:t xml:space="preserve">bin/sh </w:t>
      </w:r>
      <w:r w:rsidR="00DA0921" w:rsidRPr="00DA0921">
        <w:t xml:space="preserve">or </w:t>
      </w:r>
      <w:r w:rsidR="00DA0921" w:rsidRPr="008452ED">
        <w:rPr>
          <w:rStyle w:val="CodeChar"/>
        </w:rPr>
        <w:t xml:space="preserve">#!/bin/bash </w:t>
      </w:r>
      <w:r w:rsidR="00DA0921" w:rsidRPr="00DA0921">
        <w:t>for it to work.</w:t>
      </w:r>
      <w:r w:rsidR="00DA0921">
        <w:t xml:space="preserve"> Make sure to move the file to your host machine when you are done so that you can include it in iLearn.</w:t>
      </w:r>
    </w:p>
    <w:p w14:paraId="35D363FC" w14:textId="1685829D" w:rsidR="00D556F7" w:rsidRDefault="00D556F7" w:rsidP="00D556F7"/>
    <w:p w14:paraId="1AF08333" w14:textId="17E5FDEB" w:rsidR="00D556F7" w:rsidRDefault="00D556F7" w:rsidP="00D556F7"/>
    <w:p w14:paraId="6D4AD14C" w14:textId="5A1F29E6" w:rsidR="00D556F7" w:rsidRPr="00D556F7" w:rsidRDefault="00D556F7" w:rsidP="00D556F7">
      <w:pPr>
        <w:ind w:left="1440"/>
        <w:rPr>
          <w:color w:val="FF0000"/>
        </w:rPr>
      </w:pPr>
      <w:r>
        <w:rPr>
          <w:color w:val="FF0000"/>
        </w:rPr>
        <w:t>Included in the .zip</w:t>
      </w:r>
    </w:p>
    <w:p w14:paraId="3D77FB18" w14:textId="48A8FC4D" w:rsidR="00DA0921" w:rsidRPr="00DA0921" w:rsidRDefault="00DA0921" w:rsidP="00DA0921">
      <w:pPr>
        <w:pStyle w:val="ListParagraph"/>
      </w:pPr>
    </w:p>
    <w:sectPr w:rsidR="00DA0921" w:rsidRPr="00DA0921">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E4B14" w14:textId="77777777" w:rsidR="00FA4B00" w:rsidRDefault="00FA4B00">
      <w:pPr>
        <w:spacing w:line="240" w:lineRule="auto"/>
      </w:pPr>
      <w:r>
        <w:separator/>
      </w:r>
    </w:p>
  </w:endnote>
  <w:endnote w:type="continuationSeparator" w:id="0">
    <w:p w14:paraId="1E0A3A28" w14:textId="77777777" w:rsidR="00FA4B00" w:rsidRDefault="00FA4B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DD0C3" w14:textId="77777777" w:rsidR="00FA4B00" w:rsidRDefault="00FA4B00">
      <w:pPr>
        <w:spacing w:line="240" w:lineRule="auto"/>
      </w:pPr>
      <w:r>
        <w:separator/>
      </w:r>
    </w:p>
  </w:footnote>
  <w:footnote w:type="continuationSeparator" w:id="0">
    <w:p w14:paraId="1A1310EC" w14:textId="77777777" w:rsidR="00FA4B00" w:rsidRDefault="00FA4B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0" w14:textId="05D7A9BD" w:rsidR="002A6029" w:rsidRDefault="00CF6DA0">
    <w:r>
      <w:t>Ethan New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86774"/>
    <w:multiLevelType w:val="hybridMultilevel"/>
    <w:tmpl w:val="59DE1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B5DB9"/>
    <w:multiLevelType w:val="hybridMultilevel"/>
    <w:tmpl w:val="681ED168"/>
    <w:lvl w:ilvl="0" w:tplc="A0CAEC8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F74051"/>
    <w:multiLevelType w:val="hybridMultilevel"/>
    <w:tmpl w:val="C018FF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750CBE"/>
    <w:multiLevelType w:val="multilevel"/>
    <w:tmpl w:val="002039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sjA3tDQ0MzI0sbBQ0lEKTi0uzszPAykwrAUAFAXi7CwAAAA="/>
  </w:docVars>
  <w:rsids>
    <w:rsidRoot w:val="002A6029"/>
    <w:rsid w:val="00041FC8"/>
    <w:rsid w:val="002A6029"/>
    <w:rsid w:val="005618DC"/>
    <w:rsid w:val="005B5889"/>
    <w:rsid w:val="006B198F"/>
    <w:rsid w:val="007D059D"/>
    <w:rsid w:val="008452ED"/>
    <w:rsid w:val="00986677"/>
    <w:rsid w:val="00A37DA4"/>
    <w:rsid w:val="00A477F5"/>
    <w:rsid w:val="00A55092"/>
    <w:rsid w:val="00C32EAA"/>
    <w:rsid w:val="00CC1F4D"/>
    <w:rsid w:val="00CD0129"/>
    <w:rsid w:val="00CE4C74"/>
    <w:rsid w:val="00CE79C9"/>
    <w:rsid w:val="00CF6DA0"/>
    <w:rsid w:val="00D00681"/>
    <w:rsid w:val="00D556F7"/>
    <w:rsid w:val="00D72180"/>
    <w:rsid w:val="00DA0921"/>
    <w:rsid w:val="00DE5687"/>
    <w:rsid w:val="00E205DF"/>
    <w:rsid w:val="00E520DD"/>
    <w:rsid w:val="00EB2693"/>
    <w:rsid w:val="00EB26F0"/>
    <w:rsid w:val="00F9345F"/>
    <w:rsid w:val="00FA4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A32AA"/>
  <w15:docId w15:val="{DE23E128-ADDF-4369-981D-2CCED1ADF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15D51"/>
    <w:pPr>
      <w:ind w:left="720"/>
      <w:contextualSpacing/>
    </w:pPr>
  </w:style>
  <w:style w:type="paragraph" w:customStyle="1" w:styleId="Code">
    <w:name w:val="Code"/>
    <w:next w:val="Normal"/>
    <w:link w:val="CodeChar"/>
    <w:qFormat/>
    <w:rsid w:val="008452ED"/>
    <w:pPr>
      <w:ind w:left="720"/>
    </w:pPr>
    <w:rPr>
      <w:rFonts w:ascii="Courier New" w:hAnsi="Courier New"/>
      <w:b/>
      <w:bCs/>
      <w:color w:val="7030A0"/>
    </w:rPr>
  </w:style>
  <w:style w:type="character" w:customStyle="1" w:styleId="CodeChar">
    <w:name w:val="Code Char"/>
    <w:basedOn w:val="DefaultParagraphFont"/>
    <w:link w:val="Code"/>
    <w:rsid w:val="008452ED"/>
    <w:rPr>
      <w:rFonts w:ascii="Courier New" w:hAnsi="Courier New"/>
      <w:b/>
      <w:bCs/>
      <w:color w:val="7030A0"/>
    </w:rPr>
  </w:style>
  <w:style w:type="paragraph" w:styleId="Header">
    <w:name w:val="header"/>
    <w:basedOn w:val="Normal"/>
    <w:link w:val="HeaderChar"/>
    <w:uiPriority w:val="99"/>
    <w:unhideWhenUsed/>
    <w:rsid w:val="00CF6DA0"/>
    <w:pPr>
      <w:tabs>
        <w:tab w:val="center" w:pos="4680"/>
        <w:tab w:val="right" w:pos="9360"/>
      </w:tabs>
      <w:spacing w:line="240" w:lineRule="auto"/>
    </w:pPr>
  </w:style>
  <w:style w:type="character" w:customStyle="1" w:styleId="HeaderChar">
    <w:name w:val="Header Char"/>
    <w:basedOn w:val="DefaultParagraphFont"/>
    <w:link w:val="Header"/>
    <w:uiPriority w:val="99"/>
    <w:rsid w:val="00CF6DA0"/>
  </w:style>
  <w:style w:type="paragraph" w:styleId="Footer">
    <w:name w:val="footer"/>
    <w:basedOn w:val="Normal"/>
    <w:link w:val="FooterChar"/>
    <w:uiPriority w:val="99"/>
    <w:unhideWhenUsed/>
    <w:rsid w:val="00CF6DA0"/>
    <w:pPr>
      <w:tabs>
        <w:tab w:val="center" w:pos="4680"/>
        <w:tab w:val="right" w:pos="9360"/>
      </w:tabs>
      <w:spacing w:line="240" w:lineRule="auto"/>
    </w:pPr>
  </w:style>
  <w:style w:type="character" w:customStyle="1" w:styleId="FooterChar">
    <w:name w:val="Footer Char"/>
    <w:basedOn w:val="DefaultParagraphFont"/>
    <w:link w:val="Footer"/>
    <w:uiPriority w:val="99"/>
    <w:rsid w:val="00CF6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43068">
      <w:bodyDiv w:val="1"/>
      <w:marLeft w:val="0"/>
      <w:marRight w:val="0"/>
      <w:marTop w:val="0"/>
      <w:marBottom w:val="0"/>
      <w:divBdr>
        <w:top w:val="none" w:sz="0" w:space="0" w:color="auto"/>
        <w:left w:val="none" w:sz="0" w:space="0" w:color="auto"/>
        <w:bottom w:val="none" w:sz="0" w:space="0" w:color="auto"/>
        <w:right w:val="none" w:sz="0" w:space="0" w:color="auto"/>
      </w:divBdr>
    </w:div>
    <w:div w:id="365638295">
      <w:bodyDiv w:val="1"/>
      <w:marLeft w:val="0"/>
      <w:marRight w:val="0"/>
      <w:marTop w:val="0"/>
      <w:marBottom w:val="0"/>
      <w:divBdr>
        <w:top w:val="none" w:sz="0" w:space="0" w:color="auto"/>
        <w:left w:val="none" w:sz="0" w:space="0" w:color="auto"/>
        <w:bottom w:val="none" w:sz="0" w:space="0" w:color="auto"/>
        <w:right w:val="none" w:sz="0" w:space="0" w:color="auto"/>
      </w:divBdr>
    </w:div>
    <w:div w:id="755128422">
      <w:bodyDiv w:val="1"/>
      <w:marLeft w:val="0"/>
      <w:marRight w:val="0"/>
      <w:marTop w:val="0"/>
      <w:marBottom w:val="0"/>
      <w:divBdr>
        <w:top w:val="none" w:sz="0" w:space="0" w:color="auto"/>
        <w:left w:val="none" w:sz="0" w:space="0" w:color="auto"/>
        <w:bottom w:val="none" w:sz="0" w:space="0" w:color="auto"/>
        <w:right w:val="none" w:sz="0" w:space="0" w:color="auto"/>
      </w:divBdr>
    </w:div>
    <w:div w:id="1619295002">
      <w:bodyDiv w:val="1"/>
      <w:marLeft w:val="0"/>
      <w:marRight w:val="0"/>
      <w:marTop w:val="0"/>
      <w:marBottom w:val="0"/>
      <w:divBdr>
        <w:top w:val="none" w:sz="0" w:space="0" w:color="auto"/>
        <w:left w:val="none" w:sz="0" w:space="0" w:color="auto"/>
        <w:bottom w:val="none" w:sz="0" w:space="0" w:color="auto"/>
        <w:right w:val="none" w:sz="0" w:space="0" w:color="auto"/>
      </w:divBdr>
    </w:div>
    <w:div w:id="1705015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y2nxMQE5A4lKGV3IfWiNbUDX/Q==">AMUW2mX00i07PQvbVxJ4UGqV+jmoOU3/lCCY9yS0HXDxCQ3WhfCfFy24kBDN6aTWrpAlzQQC/lNNNLl9NVgNZ+VnHscV2G7c4y0IgITY0NiywBnrIAY78A6c6rXeAVvcRjxAzDcw8FtYRJI5E6Xyn+Xz3yozIBqf1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3</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a Kaczka</dc:creator>
  <cp:lastModifiedBy>Ethan .</cp:lastModifiedBy>
  <cp:revision>7</cp:revision>
  <dcterms:created xsi:type="dcterms:W3CDTF">2019-09-30T13:28:00Z</dcterms:created>
  <dcterms:modified xsi:type="dcterms:W3CDTF">2019-10-01T15:37:00Z</dcterms:modified>
</cp:coreProperties>
</file>